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4F34D50E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  <w:r w:rsidR="00936D69">
        <w:rPr>
          <w:rStyle w:val="MyStyleChar"/>
        </w:rPr>
        <w:t xml:space="preserve"> (Need More info. A step-through or dot-point explanation of how it works. Put pseudocode here if I have any.)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0166F900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  <w:r w:rsidR="00EF52FD">
                              <w:t xml:space="preserve"> using DFS algorithm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0166F900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  <w:r w:rsidR="00EF52FD">
                        <w:t xml:space="preserve"> using DFS algorithm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1.4 AI Design Reflection</w:t>
      </w:r>
    </w:p>
    <w:p w14:paraId="6BC54D57" w14:textId="50C987CB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  <w:r w:rsidR="007A6941">
        <w:rPr>
          <w:rStyle w:val="MyStyleChar"/>
        </w:rPr>
        <w:t xml:space="preserve"> (Look at the Cover Sheet Section 1 Part 1-4)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79E6033F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 xml:space="preserve">Keyboard, Mouse, </w:t>
      </w:r>
      <w:r w:rsidR="007723D4">
        <w:rPr>
          <w:rStyle w:val="MyStyleChar"/>
        </w:rPr>
        <w:t xml:space="preserve">Xbox </w:t>
      </w:r>
      <w:r w:rsidRPr="00CD520F">
        <w:rPr>
          <w:rStyle w:val="MyStyleChar"/>
        </w:rPr>
        <w:t xml:space="preserve">Controller d-pad, &amp; </w:t>
      </w:r>
      <w:r w:rsidR="007723D4">
        <w:rPr>
          <w:rStyle w:val="MyStyleChar"/>
        </w:rPr>
        <w:t xml:space="preserve">Xbox </w:t>
      </w:r>
      <w:r w:rsidRPr="00CD520F">
        <w:rPr>
          <w:rStyle w:val="MyStyleChar"/>
        </w:rPr>
        <w:t>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4011D91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  <w:r w:rsidR="007A6941">
        <w:rPr>
          <w:rStyle w:val="MyStyleChar"/>
        </w:rPr>
        <w:t xml:space="preserve"> (Describe how events work in C#) (A diagram or chart of how different classes are linked &amp; how they use events)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 w:rsidR="007F4031">
        <w:rPr>
          <w:rStyle w:val="MyStyleChar"/>
        </w:rPr>
        <w:t>s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2C48E98B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  <w:r w:rsidR="00936D69">
        <w:rPr>
          <w:rStyle w:val="MyStyleChar"/>
        </w:rPr>
        <w:t>(search for relevant widget designs &amp; how they have been implemented)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S or down arrow makes the player move down if a node is down &amp; makes the down widget change colour to represent if it can or not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D or right arrow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A or left arrow makes the player move left if a node is left &amp; makes the left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down or pressing down on the d-pad makes the player move up if a node is down &amp; makes the down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right or pressing right on the d-pad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left or pressing left on the d-pad makes the player move up if a node is left &amp; makes the left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4A5B1FEE" w14:textId="03B84201" w:rsidR="002916B4" w:rsidRDefault="006A168E" w:rsidP="002916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3CA9B60F" w:rsidR="00BC4FBA" w:rsidRDefault="002916B4" w:rsidP="00BC4FBA">
      <w:pPr>
        <w:pStyle w:val="MyStyle"/>
      </w:pPr>
      <w:r>
        <w:rPr>
          <w:noProof/>
        </w:rPr>
        <w:lastRenderedPageBreak/>
        <w:drawing>
          <wp:inline distT="0" distB="0" distL="0" distR="0" wp14:anchorId="7E7D4345" wp14:editId="116FFC24">
            <wp:extent cx="5731510" cy="4298950"/>
            <wp:effectExtent l="0" t="762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931CA" wp14:editId="5BF1639D">
            <wp:extent cx="5731510" cy="4298950"/>
            <wp:effectExtent l="0" t="0" r="2540" b="635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09DF" w14:textId="77777777" w:rsidR="002916B4" w:rsidRDefault="002916B4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10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57284F86" w:rsidR="00BC4FBA" w:rsidRDefault="00BC4FBA" w:rsidP="00BC4FBA">
      <w:pPr>
        <w:pStyle w:val="MyStyle"/>
      </w:pPr>
      <w:r>
        <w:t>Password to access: AT1Richard</w:t>
      </w:r>
    </w:p>
    <w:p w14:paraId="407FA424" w14:textId="7BC8D875" w:rsidR="00C62E45" w:rsidRDefault="00C62E45" w:rsidP="00BC4FBA">
      <w:pPr>
        <w:pStyle w:val="MyStyle"/>
      </w:pPr>
    </w:p>
    <w:p w14:paraId="63250979" w14:textId="5078A264" w:rsidR="00C62E45" w:rsidRPr="00F60EF4" w:rsidRDefault="00C62E45" w:rsidP="00BC4FBA">
      <w:pPr>
        <w:pStyle w:val="MyStyle"/>
      </w:pPr>
      <w:r>
        <w:t xml:space="preserve">Repository: </w:t>
      </w:r>
      <w:hyperlink r:id="rId11" w:history="1">
        <w:r w:rsidR="00673AA3">
          <w:rPr>
            <w:rStyle w:val="Hyperlink"/>
          </w:rPr>
          <w:t>GitHub - Stampard0/3D-Game-Dev</w:t>
        </w:r>
      </w:hyperlink>
    </w:p>
    <w:sectPr w:rsidR="00C62E45" w:rsidRPr="00F60EF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B2418" w14:textId="77777777" w:rsidR="007A0A19" w:rsidRDefault="007A0A19" w:rsidP="00C30C8C">
      <w:pPr>
        <w:spacing w:after="0" w:line="240" w:lineRule="auto"/>
      </w:pPr>
      <w:r>
        <w:separator/>
      </w:r>
    </w:p>
  </w:endnote>
  <w:endnote w:type="continuationSeparator" w:id="0">
    <w:p w14:paraId="77417034" w14:textId="77777777" w:rsidR="007A0A19" w:rsidRDefault="007A0A19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B3169" w14:textId="77777777" w:rsidR="007A0A19" w:rsidRDefault="007A0A19" w:rsidP="00C30C8C">
      <w:pPr>
        <w:spacing w:after="0" w:line="240" w:lineRule="auto"/>
      </w:pPr>
      <w:r>
        <w:separator/>
      </w:r>
    </w:p>
  </w:footnote>
  <w:footnote w:type="continuationSeparator" w:id="0">
    <w:p w14:paraId="196AF721" w14:textId="77777777" w:rsidR="007A0A19" w:rsidRDefault="007A0A19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QUAM/Zq4S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7948"/>
    <w:rsid w:val="002472CE"/>
    <w:rsid w:val="00255D40"/>
    <w:rsid w:val="0027705C"/>
    <w:rsid w:val="002916B4"/>
    <w:rsid w:val="002A46C2"/>
    <w:rsid w:val="002A50BD"/>
    <w:rsid w:val="003035D7"/>
    <w:rsid w:val="003234CC"/>
    <w:rsid w:val="003B3F80"/>
    <w:rsid w:val="004415A3"/>
    <w:rsid w:val="004503EE"/>
    <w:rsid w:val="00494AEE"/>
    <w:rsid w:val="004B2C36"/>
    <w:rsid w:val="004E5318"/>
    <w:rsid w:val="005176F0"/>
    <w:rsid w:val="005314B2"/>
    <w:rsid w:val="00565FE9"/>
    <w:rsid w:val="00577264"/>
    <w:rsid w:val="00580764"/>
    <w:rsid w:val="00636E8A"/>
    <w:rsid w:val="00673AA3"/>
    <w:rsid w:val="006A168E"/>
    <w:rsid w:val="006A7D69"/>
    <w:rsid w:val="006E692A"/>
    <w:rsid w:val="006F02CB"/>
    <w:rsid w:val="00721173"/>
    <w:rsid w:val="007723D4"/>
    <w:rsid w:val="00794B2E"/>
    <w:rsid w:val="007A0A19"/>
    <w:rsid w:val="007A6941"/>
    <w:rsid w:val="007F4031"/>
    <w:rsid w:val="00802A36"/>
    <w:rsid w:val="0083591F"/>
    <w:rsid w:val="00866331"/>
    <w:rsid w:val="00920B31"/>
    <w:rsid w:val="00927DA2"/>
    <w:rsid w:val="00936D69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62E45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C3B33"/>
    <w:rsid w:val="00DD2749"/>
    <w:rsid w:val="00E067BC"/>
    <w:rsid w:val="00E11689"/>
    <w:rsid w:val="00E20BA9"/>
    <w:rsid w:val="00E23C43"/>
    <w:rsid w:val="00E33CFB"/>
    <w:rsid w:val="00E60E24"/>
    <w:rsid w:val="00E90960"/>
    <w:rsid w:val="00E97172"/>
    <w:rsid w:val="00EE094A"/>
    <w:rsid w:val="00EF52FD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tampard0/3D-Game-De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mpard0.itch.io/at01-by-stamp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6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5</cp:revision>
  <dcterms:created xsi:type="dcterms:W3CDTF">2022-06-30T05:12:00Z</dcterms:created>
  <dcterms:modified xsi:type="dcterms:W3CDTF">2023-08-23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0e2f9827280ea3a708563c93c9f47c441768a2a9e67d464a8724441769614</vt:lpwstr>
  </property>
</Properties>
</file>